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751EB" w14:textId="7E77314F" w:rsidR="00E878FC" w:rsidRDefault="00E878FC" w:rsidP="00E878FC">
      <w:pPr>
        <w:pStyle w:val="Heading1"/>
        <w:rPr>
          <w:lang w:eastAsia="en-AU"/>
        </w:rPr>
      </w:pPr>
      <w:r w:rsidRPr="00E878FC">
        <w:rPr>
          <w:lang w:eastAsia="en-AU"/>
        </w:rPr>
        <w:t>Sprint Review Notes Template</w:t>
      </w:r>
    </w:p>
    <w:p w14:paraId="3DABAA1F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40"/>
          <w:szCs w:val="40"/>
          <w:lang w:eastAsia="en-AU"/>
        </w:rPr>
      </w:pPr>
    </w:p>
    <w:p w14:paraId="1CB13C32" w14:textId="2EFFB6DF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>Group</w:t>
      </w: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: group number</w:t>
      </w:r>
    </w:p>
    <w:p w14:paraId="565EFCBD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>Sprint:</w:t>
      </w: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Sprint number</w:t>
      </w:r>
    </w:p>
    <w:p w14:paraId="1512CFCE" w14:textId="7DAA3C01" w:rsid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>Date:</w:t>
      </w: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Date of the meeting</w:t>
      </w:r>
    </w:p>
    <w:p w14:paraId="06CCDCEA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14:paraId="0DBACFF4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>Attended:</w:t>
      </w:r>
    </w:p>
    <w:p w14:paraId="52C88D5F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 xml:space="preserve">Scrum </w:t>
      </w:r>
      <w:proofErr w:type="spellStart"/>
      <w:proofErr w:type="gramStart"/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>Master:</w:t>
      </w: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Name</w:t>
      </w:r>
      <w:proofErr w:type="spellEnd"/>
      <w:proofErr w:type="gramEnd"/>
    </w:p>
    <w:p w14:paraId="72E44528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 xml:space="preserve">Product </w:t>
      </w:r>
      <w:proofErr w:type="spellStart"/>
      <w:proofErr w:type="gramStart"/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>Owner:</w:t>
      </w: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Name</w:t>
      </w:r>
      <w:proofErr w:type="spellEnd"/>
      <w:proofErr w:type="gramEnd"/>
    </w:p>
    <w:p w14:paraId="3A3E12F5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 xml:space="preserve">Scrum </w:t>
      </w:r>
      <w:proofErr w:type="spellStart"/>
      <w:proofErr w:type="gramStart"/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>team:</w:t>
      </w: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Names</w:t>
      </w:r>
      <w:proofErr w:type="spellEnd"/>
      <w:proofErr w:type="gramEnd"/>
    </w:p>
    <w:p w14:paraId="7A6A0B8E" w14:textId="7C43BBDF" w:rsid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 xml:space="preserve">Client Name: </w:t>
      </w: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Name</w:t>
      </w:r>
      <w:r w:rsidRPr="00E878FC">
        <w:rPr>
          <w:rFonts w:ascii="Times New Roman" w:eastAsia="Times New Roman" w:hAnsi="Times New Roman" w:cs="Times New Roman"/>
          <w:b/>
          <w:bCs/>
          <w:sz w:val="24"/>
          <w:szCs w:val="24"/>
          <w:lang w:eastAsia="en-AU"/>
        </w:rPr>
        <w:t xml:space="preserve"> </w:t>
      </w:r>
    </w:p>
    <w:p w14:paraId="4D8B4310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14:paraId="514A3C86" w14:textId="4D7592DF" w:rsidR="00E878FC" w:rsidRPr="00E878FC" w:rsidRDefault="00E878FC" w:rsidP="00E878FC">
      <w:pPr>
        <w:pStyle w:val="Heading2"/>
        <w:rPr>
          <w:lang w:eastAsia="en-AU"/>
        </w:rPr>
      </w:pPr>
      <w:r w:rsidRPr="00E878FC">
        <w:rPr>
          <w:lang w:eastAsia="en-AU"/>
        </w:rPr>
        <w:t>1- What was the goal for this sprint?</w:t>
      </w:r>
      <w:r>
        <w:rPr>
          <w:lang w:eastAsia="en-AU"/>
        </w:rPr>
        <w:t xml:space="preserve"> (Product Owner)</w:t>
      </w:r>
    </w:p>
    <w:p w14:paraId="2800B6ED" w14:textId="0BC0736B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Intro about the goal</w:t>
      </w:r>
    </w:p>
    <w:p w14:paraId="3E765832" w14:textId="020F78D6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Product road-map review </w:t>
      </w:r>
    </w:p>
    <w:p w14:paraId="5D22558C" w14:textId="5C4B70E7" w:rsid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Any impact of this sprint on release plan </w:t>
      </w:r>
    </w:p>
    <w:p w14:paraId="0D14F7EC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14:paraId="0938BE78" w14:textId="65E6B12F" w:rsidR="00E878FC" w:rsidRPr="00E878FC" w:rsidRDefault="00E878FC" w:rsidP="00E878FC">
      <w:pPr>
        <w:pStyle w:val="Heading2"/>
        <w:rPr>
          <w:lang w:eastAsia="en-AU"/>
        </w:rPr>
      </w:pPr>
      <w:r w:rsidRPr="00E878FC">
        <w:rPr>
          <w:lang w:eastAsia="en-AU"/>
        </w:rPr>
        <w:t>2- Review of the requirement</w:t>
      </w:r>
      <w:r>
        <w:rPr>
          <w:lang w:eastAsia="en-AU"/>
        </w:rPr>
        <w:t xml:space="preserve"> (Product Owner)</w:t>
      </w:r>
    </w:p>
    <w:p w14:paraId="508F867B" w14:textId="394426A7" w:rsid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Review top three user stories related to the sprint goal</w:t>
      </w:r>
      <w:r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</w:t>
      </w:r>
    </w:p>
    <w:p w14:paraId="4AE62330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14:paraId="673BC29F" w14:textId="5FC53A3F" w:rsidR="00E878FC" w:rsidRPr="00E878FC" w:rsidRDefault="00E878FC" w:rsidP="00E878FC">
      <w:pPr>
        <w:pStyle w:val="Heading2"/>
        <w:rPr>
          <w:lang w:eastAsia="en-AU"/>
        </w:rPr>
      </w:pPr>
      <w:r w:rsidRPr="00E878FC">
        <w:rPr>
          <w:lang w:eastAsia="en-AU"/>
        </w:rPr>
        <w:t>3- Sprint status</w:t>
      </w:r>
      <w:r>
        <w:rPr>
          <w:lang w:eastAsia="en-AU"/>
        </w:rPr>
        <w:t xml:space="preserve"> (Scrum Master)</w:t>
      </w:r>
    </w:p>
    <w:p w14:paraId="7AA647D1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Plan vs Reality </w:t>
      </w:r>
    </w:p>
    <w:p w14:paraId="581E1902" w14:textId="4AD09A99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Review sprint statistics (story points left, story points done, planned story points, story points per person)</w:t>
      </w:r>
    </w:p>
    <w:p w14:paraId="15B233C7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Review important technology improvement or change.</w:t>
      </w:r>
    </w:p>
    <w:p w14:paraId="707908CB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Status of bugs </w:t>
      </w:r>
      <w:proofErr w:type="gramStart"/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( how</w:t>
      </w:r>
      <w:proofErr w:type="gramEnd"/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 many fixed)</w:t>
      </w:r>
    </w:p>
    <w:p w14:paraId="6E535A17" w14:textId="18426807" w:rsid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 xml:space="preserve">Statistic of release </w:t>
      </w:r>
    </w:p>
    <w:p w14:paraId="79D59C57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14:paraId="0EB4186C" w14:textId="6EE654DA" w:rsidR="00E878FC" w:rsidRPr="00E878FC" w:rsidRDefault="00E878FC" w:rsidP="00E878FC">
      <w:pPr>
        <w:pStyle w:val="Heading2"/>
        <w:rPr>
          <w:lang w:eastAsia="en-AU"/>
        </w:rPr>
      </w:pPr>
      <w:r w:rsidRPr="00E878FC">
        <w:rPr>
          <w:lang w:eastAsia="en-AU"/>
        </w:rPr>
        <w:t>4- Customer Feedback</w:t>
      </w:r>
      <w:r>
        <w:rPr>
          <w:lang w:eastAsia="en-AU"/>
        </w:rPr>
        <w:t xml:space="preserve"> (Client)</w:t>
      </w:r>
    </w:p>
    <w:p w14:paraId="2E19A8A6" w14:textId="32A90FB4" w:rsid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Note down client's feedback</w:t>
      </w:r>
    </w:p>
    <w:p w14:paraId="1ACC4D80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</w:p>
    <w:p w14:paraId="2967B1BC" w14:textId="4B59A1E5" w:rsidR="00E878FC" w:rsidRPr="00E878FC" w:rsidRDefault="00E878FC" w:rsidP="00E878FC">
      <w:pPr>
        <w:pStyle w:val="Heading2"/>
        <w:rPr>
          <w:lang w:eastAsia="en-AU"/>
        </w:rPr>
      </w:pPr>
      <w:r w:rsidRPr="00E878FC">
        <w:rPr>
          <w:lang w:eastAsia="en-AU"/>
        </w:rPr>
        <w:t>5- Closing</w:t>
      </w:r>
      <w:r>
        <w:rPr>
          <w:lang w:eastAsia="en-AU"/>
        </w:rPr>
        <w:t xml:space="preserve"> (Team)</w:t>
      </w:r>
      <w:bookmarkStart w:id="0" w:name="_GoBack"/>
      <w:bookmarkEnd w:id="0"/>
    </w:p>
    <w:p w14:paraId="0A1A5370" w14:textId="77777777" w:rsidR="00E878FC" w:rsidRPr="00E878FC" w:rsidRDefault="00E878FC" w:rsidP="00E878F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AU"/>
        </w:rPr>
      </w:pPr>
      <w:r w:rsidRPr="00E878FC">
        <w:rPr>
          <w:rFonts w:ascii="Times New Roman" w:eastAsia="Times New Roman" w:hAnsi="Times New Roman" w:cs="Times New Roman"/>
          <w:sz w:val="24"/>
          <w:szCs w:val="24"/>
          <w:lang w:eastAsia="en-AU"/>
        </w:rPr>
        <w:t>Discussion on next sprint review and goal</w:t>
      </w:r>
    </w:p>
    <w:p w14:paraId="36821954" w14:textId="77777777" w:rsidR="009D7DF3" w:rsidRPr="00E878FC" w:rsidRDefault="00E878FC" w:rsidP="00E878FC"/>
    <w:sectPr w:rsidR="009D7DF3" w:rsidRPr="00E878F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sTAwtjQ2NjK1NLNU0lEKTi0uzszPAykwrAUAF1NY5CwAAAA="/>
  </w:docVars>
  <w:rsids>
    <w:rsidRoot w:val="00E878FC"/>
    <w:rsid w:val="00135481"/>
    <w:rsid w:val="00196370"/>
    <w:rsid w:val="003175CD"/>
    <w:rsid w:val="003472F2"/>
    <w:rsid w:val="00B365B5"/>
    <w:rsid w:val="00C16708"/>
    <w:rsid w:val="00E87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86EE4F"/>
  <w15:chartTrackingRefBased/>
  <w15:docId w15:val="{D12CA6E9-76DA-4F04-8BE3-86D2D2CE9D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78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78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E878FC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E878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E878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036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26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72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9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6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1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6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60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5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388AD4-E4AC-4332-9DCA-91092D0071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22</Words>
  <Characters>696</Characters>
  <Application>Microsoft Office Word</Application>
  <DocSecurity>0</DocSecurity>
  <Lines>5</Lines>
  <Paragraphs>1</Paragraphs>
  <ScaleCrop>false</ScaleCrop>
  <Company/>
  <LinksUpToDate>false</LinksUpToDate>
  <CharactersWithSpaces>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y Ash</dc:creator>
  <cp:keywords/>
  <dc:description/>
  <cp:lastModifiedBy>Homy Ash</cp:lastModifiedBy>
  <cp:revision>1</cp:revision>
  <dcterms:created xsi:type="dcterms:W3CDTF">2020-03-22T10:53:00Z</dcterms:created>
  <dcterms:modified xsi:type="dcterms:W3CDTF">2020-03-22T10:59:00Z</dcterms:modified>
</cp:coreProperties>
</file>